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Rome</w:t>
      </w:r>
    </w:p>
    <w:bookmarkStart w:id="21" w:name="X06083fb1341bbbef4a54dec1511bacfeefd8c35"/>
    <w:p>
      <w:pPr>
        <w:pStyle w:val="Heading1"/>
      </w:pPr>
      <w:r>
        <w:t xml:space="preserve">Internship Application Letter for Secondary Teacher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irezione Scolastica Regionale Lazio (DSR Lazio)</w:t>
      </w:r>
      <w:r>
        <w:br/>
      </w:r>
      <w:r>
        <w:t xml:space="preserve">Via della Scrofa, 13</w:t>
      </w:r>
      <w:r>
        <w:br/>
      </w:r>
      <w:r>
        <w:t xml:space="preserve">00186 Roma</w:t>
      </w:r>
      <w:r>
        <w:br/>
      </w:r>
      <w:r>
        <w:t xml:space="preserve">Italy</w:t>
      </w:r>
    </w:p>
    <w:bookmarkStart w:id="20" w:name="X306c261f4424fac9c174d4bcf062aa50cd1fd65"/>
    <w:p>
      <w:pPr>
        <w:pStyle w:val="Heading2"/>
      </w:pPr>
      <w:r>
        <w:t xml:space="preserve">Subject: Internship Application Letter for Secondary Teacher Position in Italy Rome</w:t>
      </w:r>
    </w:p>
    <w:p>
      <w:pPr>
        <w:pStyle w:val="FirstParagraph"/>
      </w:pPr>
      <w:r>
        <w:t xml:space="preserve">Dear Hiring Committee,</w:t>
      </w:r>
    </w:p>
    <w:p>
      <w:pPr>
        <w:pStyle w:val="BodyText"/>
      </w:pPr>
      <w:r>
        <w:t xml:space="preserve">It is with profound enthusiasm and deep respect for Italy’s esteemed educational legacy that I submit my Internship Application Letter for the Secondary Teacher Internship position at your institution in Rome. As a dedicated education professional committed to fostering intellectual growth within multicultural contexts, I have meticulously prepared this application to align with the specific needs of secondary education (scuola secondaria di secondo grado) in Italy Rome—a city where history, culture, and pedagogy converge to shape young minds.</w:t>
      </w:r>
    </w:p>
    <w:p>
      <w:pPr>
        <w:pStyle w:val="BodyText"/>
      </w:pPr>
      <w:r>
        <w:t xml:space="preserve">My academic foundation includes a Bachelor’s degree in Educational Studies (specializing in Modern Languages) from the University of Oxford, complemented by a Postgraduate Certificate in Secondary Pedagogy with a focus on inclusive classroom management. During my studies, I immersed myself in Italy’s educational framework, particularly the National Curriculum for Scuola Secondaria di Secondo Grado (Licei Classici and Linguistici), understanding how it integrates Italian literary heritage with contemporary global citizenship education. My coursework emphasized methodologies aligned with MIUR (Ministero dell'Istruzione) guidelines, including project-based learning frameworks that encourage critical thinking—principles I am eager to implement in Rome’s vibrant academic environment. Having spent three months studying at Sapienza University of Rome during my undergraduate year, I developed an authentic appreciation for the city’s educational ethos and the unique challenges faced by secondary schools in urban settings like Trastevere or Testaccio, where diversity enriches classroom dynamics.</w:t>
      </w:r>
    </w:p>
    <w:p>
      <w:pPr>
        <w:pStyle w:val="BodyText"/>
      </w:pPr>
      <w:r>
        <w:t xml:space="preserve">My teaching practice has been deeply shaped by cross-cultural immersion. As an assistant teacher at a comprehensive school in London serving a multi-ethnic student body, I designed lesson plans that bridged cultural narratives—such as comparing Dante’s *Divina Commedia* with contemporary diaspora literature—to foster empathy and analytical skills. This experience directly informs my approach to the Italian secondary classroom, where I recognize the importance of weaving local history (e.g., Rome’s role in European civilization) into global contexts. For instance, while teaching a unit on Renaissance humanism at my previous placement, I contextualized concepts through visits to the Vatican Museums and Capitoline Hill—methods I would adapt to leverage Rome’s unparalleled resources for student engagement. My proficiency in Italian (B1 level with ongoing study via the CILS certification) ensures I can communicate effectively with staff and students while respecting linguistic traditions. I am also proficient in digital pedagogy tools like Google Classroom and Padlet, which align with Italy’s growing emphasis on blended learning under the National Recovery Plan for Education.</w:t>
      </w:r>
    </w:p>
    <w:p>
      <w:pPr>
        <w:pStyle w:val="BodyText"/>
      </w:pPr>
      <w:r>
        <w:t xml:space="preserve">What sets my application apart is my commitment to embedding Rome’s cultural fabric into pedagogical practice. The city is not merely a backdrop but an active participant in learning: students studying ancient Roman law can walk to the Forum Romanum; those exploring Renaissance art can analyze works at the Galleria Borghese just minutes from school. I envision collaborating with teachers to develop "Rome as Classroom" modules—such as using street art in Monti district to discuss civic identity or examining aqueduct engineering in science classes. This approach reflects Italy’s evolving educational vision, which prioritizes experiential learning (apprendimento esperienziale) over rote memorization. I have researched the pedagogical priorities of Rome’s DSR Lazio, noting their 2023 focus on "digital inclusion" and "intercultural dialogue," areas where my skills in creating accessible digital resources for neurodiverse learners would be immediately valuable. My internship aims not just to observe but to contribute meaningfully to these institutional goals.</w:t>
      </w:r>
    </w:p>
    <w:p>
      <w:pPr>
        <w:pStyle w:val="BodyText"/>
      </w:pPr>
      <w:r>
        <w:t xml:space="preserve">I am equally prepared to navigate the practical realities of teaching in Italy Rome. I understand that secondary schools here often operate under tight schedules, with teachers balancing administrative duties alongside instruction—a dynamic I have adapted to during my volunteer work with local NGOs supporting immigrant youth integration. My flexibility extends to embracing Italian school culture: the importance of formal student-teacher rapport (rispetto), the communal aspects of canteen time (*mensa*), and respecting *la scuola come comunità* (school as community). I am eager to learn from mentors at your institution about Rome-specific challenges, such as addressing language barriers for non-native speakers in a city receiving over 30% international students in some schools.</w:t>
      </w:r>
    </w:p>
    <w:p>
      <w:pPr>
        <w:pStyle w:val="BodyText"/>
      </w:pPr>
      <w:r>
        <w:t xml:space="preserve">My internship aspiration is rooted in a broader vision: to become an educator who honors Italy’s educational traditions while innovating for future generations. Having witnessed how Rome’s teachers transform historical spaces into living classrooms, I am determined to bring this spirit to my work. I am confident that my academic rigor, cross-cultural adaptability, and passion for Italy’s pedagogical heritage make me a strong candidate for your Secondary Teacher Internship program. I would be honored to contribute to the educational excellence of Rome’s schools under the guidance of experienced professionals.</w:t>
      </w:r>
    </w:p>
    <w:p>
      <w:pPr>
        <w:pStyle w:val="BodyText"/>
      </w:pPr>
      <w:r>
        <w:t xml:space="preserve">Thank you for considering this Internship Application Letter. I have attached my CV, academic transcripts, and a letter of recommendation from my university supervisor detailing my practical teaching experience. I welcome the opportunity to discuss how my skills align with your institution’s mission during an interview at your earliest convenience. May we soon explore how a Teacher Secondary intern from Rome can help shape the next chapter of your school’s legac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acher Secondary Position in Rome</dc:title>
  <dc:creator/>
  <dc:language>en</dc:language>
  <cp:keywords/>
  <dcterms:created xsi:type="dcterms:W3CDTF">2025-12-09T23:22:07Z</dcterms:created>
  <dcterms:modified xsi:type="dcterms:W3CDTF">2025-12-09T23:22:07Z</dcterms:modified>
</cp:coreProperties>
</file>

<file path=docProps/custom.xml><?xml version="1.0" encoding="utf-8"?>
<Properties xmlns="http://schemas.openxmlformats.org/officeDocument/2006/custom-properties" xmlns:vt="http://schemas.openxmlformats.org/officeDocument/2006/docPropsVTypes"/>
</file>